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dorr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Andorra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Andorra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ndorra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Andorra received a score of 26.8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Andorra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Andorra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Andorra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Andorra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Andorra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Andorra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Andorra received a score of 0.2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Andorra received a score of 0.2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Andorra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Andorra received a score of 0.4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Andorra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Andorr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Andorra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Andorra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ndorr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ndorr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ndorr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Andorr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ndorr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Andorr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ndorr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Andorr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ndorr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Andorr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Andorr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Andorr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Andorr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Andorr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Andorr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Andorr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Andorr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dorr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Population data compiled from administrative registers.</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ndorr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dorra Country Report</dc:title>
  <dc:creator>SPI Team</dc:creator>
  <cp:keywords/>
  <dcterms:created xsi:type="dcterms:W3CDTF">2021-05-25T13:10:59Z</dcterms:created>
  <dcterms:modified xsi:type="dcterms:W3CDTF">2021-05-25T13:10: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